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5F7BDD1A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E87B8" w14:textId="77777777" w:rsidR="002F7080" w:rsidRDefault="002F7080" w:rsidP="008E127E">
      <w:r>
        <w:separator/>
      </w:r>
    </w:p>
  </w:endnote>
  <w:endnote w:type="continuationSeparator" w:id="0">
    <w:p w14:paraId="66D156CC" w14:textId="77777777" w:rsidR="002F7080" w:rsidRDefault="002F7080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C66945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A5A2E" w14:textId="77777777" w:rsidR="002F7080" w:rsidRDefault="002F7080" w:rsidP="008E127E">
      <w:r>
        <w:separator/>
      </w:r>
    </w:p>
  </w:footnote>
  <w:footnote w:type="continuationSeparator" w:id="0">
    <w:p w14:paraId="2C9F80A4" w14:textId="77777777" w:rsidR="002F7080" w:rsidRDefault="002F7080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0309C"/>
    <w:rsid w:val="001C2CB9"/>
    <w:rsid w:val="00207976"/>
    <w:rsid w:val="002716EE"/>
    <w:rsid w:val="0027729C"/>
    <w:rsid w:val="002F7080"/>
    <w:rsid w:val="00320E55"/>
    <w:rsid w:val="00350A92"/>
    <w:rsid w:val="003551E4"/>
    <w:rsid w:val="00595416"/>
    <w:rsid w:val="005B17FB"/>
    <w:rsid w:val="006275EE"/>
    <w:rsid w:val="006A380E"/>
    <w:rsid w:val="006F55BD"/>
    <w:rsid w:val="00727943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52BE9"/>
    <w:rsid w:val="00B9271B"/>
    <w:rsid w:val="00C66945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4831A115-6B08-4867-B1FD-42D09D87F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2</cp:revision>
  <cp:lastPrinted>2017-10-19T07:10:00Z</cp:lastPrinted>
  <dcterms:created xsi:type="dcterms:W3CDTF">2019-11-21T10:15:00Z</dcterms:created>
  <dcterms:modified xsi:type="dcterms:W3CDTF">2019-11-21T10:15:00Z</dcterms:modified>
</cp:coreProperties>
</file>